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693C0CC" w:rsidR="000C49FD" w:rsidRPr="00104020" w:rsidRDefault="00104020" w:rsidP="00E31880">
      <w:pPr>
        <w:jc w:val="center"/>
        <w:rPr>
          <w:b/>
          <w:bCs/>
          <w:sz w:val="32"/>
          <w:szCs w:val="32"/>
        </w:rPr>
      </w:pPr>
      <w:r w:rsidRPr="00104020">
        <w:rPr>
          <w:b/>
          <w:bCs/>
          <w:sz w:val="32"/>
          <w:szCs w:val="32"/>
        </w:rPr>
        <w:t>(</w:t>
      </w:r>
      <w:r w:rsidR="00DD6B5F">
        <w:rPr>
          <w:b/>
          <w:bCs/>
          <w:sz w:val="32"/>
          <w:szCs w:val="32"/>
        </w:rPr>
        <w:t>Massachusett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6FD449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D6B5F">
        <w:rPr>
          <w:sz w:val="22"/>
          <w:szCs w:val="22"/>
        </w:rPr>
        <w:t>Massachusett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880E0E" w:rsidR="00C543C7" w:rsidRDefault="00DD6B5F"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DB832" w14:textId="77777777" w:rsidR="00200D4B" w:rsidRDefault="00200D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5BA243A" w:rsidR="004F70A3" w:rsidRPr="00200D4B" w:rsidRDefault="004F70A3" w:rsidP="00200D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D919C" w14:textId="77777777" w:rsidR="00200D4B" w:rsidRDefault="00200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F9D51" w14:textId="77777777" w:rsidR="00200D4B" w:rsidRDefault="00200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0E289A3" w:rsidR="004F70A3" w:rsidRPr="00200D4B" w:rsidRDefault="004F70A3" w:rsidP="00200D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C10D8" w14:textId="77777777" w:rsidR="00200D4B" w:rsidRDefault="00200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8531777">
    <w:abstractNumId w:val="3"/>
  </w:num>
  <w:num w:numId="2" w16cid:durableId="1099176983">
    <w:abstractNumId w:val="2"/>
  </w:num>
  <w:num w:numId="3" w16cid:durableId="817654666">
    <w:abstractNumId w:val="0"/>
  </w:num>
  <w:num w:numId="4" w16cid:durableId="1159230566">
    <w:abstractNumId w:val="4"/>
  </w:num>
  <w:num w:numId="5" w16cid:durableId="417871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00D4B"/>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DD6B5F"/>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3</Words>
  <Characters>2128</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